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2B89" w:rsidRPr="00681283" w:rsidRDefault="00FE1D0D" w:rsidP="00FE1D0D">
      <w:pPr>
        <w:spacing w:after="0" w:line="240" w:lineRule="auto"/>
        <w:jc w:val="center"/>
        <w:rPr>
          <w:rFonts w:ascii="Times New Roman" w:hAnsi="Times New Roman" w:cs="Times New Roman"/>
          <w:b/>
          <w:sz w:val="44"/>
          <w:szCs w:val="48"/>
        </w:rPr>
      </w:pPr>
      <w:r w:rsidRPr="00681283">
        <w:rPr>
          <w:rFonts w:ascii="Times New Roman" w:hAnsi="Times New Roman" w:cs="Times New Roman"/>
          <w:b/>
          <w:sz w:val="44"/>
          <w:szCs w:val="48"/>
        </w:rPr>
        <w:t>AHMAD K. BEY</w:t>
      </w:r>
    </w:p>
    <w:p w:rsidR="00681283" w:rsidRPr="00681283" w:rsidRDefault="00681283" w:rsidP="00FE1D0D">
      <w:pPr>
        <w:spacing w:after="0" w:line="240" w:lineRule="auto"/>
        <w:jc w:val="center"/>
        <w:rPr>
          <w:rFonts w:ascii="Times New Roman" w:hAnsi="Times New Roman" w:cs="Times New Roman"/>
          <w:i/>
          <w:sz w:val="32"/>
          <w:szCs w:val="48"/>
        </w:rPr>
      </w:pPr>
      <w:r w:rsidRPr="00681283">
        <w:rPr>
          <w:rFonts w:ascii="Times New Roman" w:hAnsi="Times New Roman" w:cs="Times New Roman"/>
          <w:i/>
          <w:sz w:val="32"/>
          <w:szCs w:val="48"/>
        </w:rPr>
        <w:t>Computers / Manufacturing / Construction</w:t>
      </w:r>
    </w:p>
    <w:p w:rsidR="00564518" w:rsidRPr="00681283" w:rsidRDefault="00564518" w:rsidP="00FE1D0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681283">
        <w:rPr>
          <w:rFonts w:ascii="Times New Roman" w:hAnsi="Times New Roman" w:cs="Times New Roman"/>
          <w:sz w:val="24"/>
          <w:szCs w:val="28"/>
        </w:rPr>
        <w:t>401 S. Emporia</w:t>
      </w:r>
    </w:p>
    <w:p w:rsidR="00564518" w:rsidRPr="00681283" w:rsidRDefault="00564518" w:rsidP="00FE1D0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681283">
        <w:rPr>
          <w:rFonts w:ascii="Times New Roman" w:hAnsi="Times New Roman" w:cs="Times New Roman"/>
          <w:sz w:val="24"/>
          <w:szCs w:val="28"/>
        </w:rPr>
        <w:t>Wichita, KS 67202</w:t>
      </w:r>
    </w:p>
    <w:p w:rsidR="00564518" w:rsidRPr="00681283" w:rsidRDefault="003162AE" w:rsidP="00FE1D0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i/>
          <w:sz w:val="24"/>
          <w:szCs w:val="28"/>
        </w:rPr>
        <w:t>Mobile</w:t>
      </w:r>
      <w:r w:rsidR="003A1195" w:rsidRPr="00681283">
        <w:rPr>
          <w:rFonts w:ascii="Times New Roman" w:hAnsi="Times New Roman" w:cs="Times New Roman"/>
          <w:i/>
          <w:sz w:val="24"/>
          <w:szCs w:val="28"/>
        </w:rPr>
        <w:t>:</w:t>
      </w:r>
      <w:r w:rsidR="003A1195" w:rsidRPr="00681283">
        <w:rPr>
          <w:rFonts w:ascii="Times New Roman" w:hAnsi="Times New Roman" w:cs="Times New Roman"/>
          <w:sz w:val="24"/>
          <w:szCs w:val="28"/>
        </w:rPr>
        <w:t xml:space="preserve"> (316) </w:t>
      </w:r>
      <w:r>
        <w:rPr>
          <w:rFonts w:ascii="Times New Roman" w:hAnsi="Times New Roman" w:cs="Times New Roman"/>
          <w:sz w:val="24"/>
          <w:szCs w:val="28"/>
        </w:rPr>
        <w:t>932-5791</w:t>
      </w:r>
      <w:bookmarkStart w:id="0" w:name="_GoBack"/>
      <w:bookmarkEnd w:id="0"/>
    </w:p>
    <w:p w:rsidR="00FE1D0D" w:rsidRPr="00681283" w:rsidRDefault="00564518" w:rsidP="003A119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8"/>
        </w:rPr>
      </w:pPr>
      <w:r w:rsidRPr="00681283">
        <w:rPr>
          <w:rFonts w:ascii="Times New Roman" w:hAnsi="Times New Roman" w:cs="Times New Roman"/>
          <w:sz w:val="24"/>
          <w:szCs w:val="28"/>
        </w:rPr>
        <w:t>abey@wwrfresource.com</w:t>
      </w:r>
    </w:p>
    <w:p w:rsidR="00FE1D0D" w:rsidRPr="003A1195" w:rsidRDefault="009E76C9" w:rsidP="00DD2AA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ile Statement</w:t>
      </w:r>
    </w:p>
    <w:p w:rsidR="00CB1D63" w:rsidRDefault="009E76C9" w:rsidP="003A119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1D63">
        <w:rPr>
          <w:rFonts w:ascii="Times New Roman" w:hAnsi="Times New Roman" w:cs="Times New Roman"/>
          <w:sz w:val="24"/>
          <w:szCs w:val="24"/>
        </w:rPr>
        <w:t xml:space="preserve">Computer technician with experience working in industrial </w:t>
      </w:r>
      <w:r w:rsidR="00CB1D63" w:rsidRPr="00CB1D63">
        <w:rPr>
          <w:rFonts w:ascii="Times New Roman" w:hAnsi="Times New Roman" w:cs="Times New Roman"/>
          <w:sz w:val="24"/>
          <w:szCs w:val="24"/>
        </w:rPr>
        <w:t xml:space="preserve">and construction </w:t>
      </w:r>
      <w:r w:rsidR="00CB1D63">
        <w:rPr>
          <w:rFonts w:ascii="Times New Roman" w:hAnsi="Times New Roman" w:cs="Times New Roman"/>
          <w:sz w:val="24"/>
          <w:szCs w:val="24"/>
        </w:rPr>
        <w:t>environments.</w:t>
      </w:r>
    </w:p>
    <w:p w:rsidR="00AF389F" w:rsidRPr="00CB1D63" w:rsidRDefault="00AF389F" w:rsidP="003A119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B1D63">
        <w:rPr>
          <w:rFonts w:ascii="Times New Roman" w:hAnsi="Times New Roman" w:cs="Times New Roman"/>
          <w:sz w:val="24"/>
          <w:szCs w:val="24"/>
        </w:rPr>
        <w:t xml:space="preserve">Kansas WorkREADY! Certified and </w:t>
      </w:r>
      <w:r w:rsidR="00CB1D63" w:rsidRPr="00CB1D63">
        <w:rPr>
          <w:rFonts w:ascii="Times New Roman" w:hAnsi="Times New Roman" w:cs="Times New Roman"/>
          <w:sz w:val="24"/>
          <w:szCs w:val="24"/>
        </w:rPr>
        <w:t>Manufacturing Skills.</w:t>
      </w:r>
    </w:p>
    <w:p w:rsidR="00CB1D63" w:rsidRDefault="00681283" w:rsidP="003A119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al oriented and team focused leader who is able to communicate well and organize projects.</w:t>
      </w:r>
    </w:p>
    <w:p w:rsidR="00681283" w:rsidRDefault="00681283" w:rsidP="003A1195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le to operate a variety of printing presses, embroidery machines, and computer systems.</w:t>
      </w:r>
    </w:p>
    <w:p w:rsidR="009E76C9" w:rsidRPr="00BD7559" w:rsidRDefault="009E76C9" w:rsidP="00681283">
      <w:pPr>
        <w:spacing w:before="100" w:beforeAutospacing="1"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D7559">
        <w:rPr>
          <w:rFonts w:ascii="Times New Roman" w:hAnsi="Times New Roman" w:cs="Times New Roman"/>
          <w:b/>
          <w:sz w:val="24"/>
          <w:szCs w:val="24"/>
        </w:rPr>
        <w:t>Summary of Skills</w:t>
      </w:r>
    </w:p>
    <w:p w:rsidR="00CB1D63" w:rsidRDefault="00CB1D63" w:rsidP="00CB1D63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E76C9">
        <w:rPr>
          <w:rFonts w:ascii="Times New Roman" w:hAnsi="Times New Roman" w:cs="Times New Roman"/>
          <w:i/>
          <w:sz w:val="24"/>
          <w:szCs w:val="24"/>
        </w:rPr>
        <w:t>Construction</w:t>
      </w:r>
    </w:p>
    <w:p w:rsidR="00CB1D63" w:rsidRPr="00CB1D63" w:rsidRDefault="00681283" w:rsidP="00CB1D6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</w:t>
      </w:r>
      <w:r w:rsidR="00CB1D63" w:rsidRPr="00CB1D63">
        <w:rPr>
          <w:rFonts w:ascii="Times New Roman" w:hAnsi="Times New Roman" w:cs="Times New Roman"/>
          <w:sz w:val="24"/>
          <w:szCs w:val="24"/>
        </w:rPr>
        <w:t xml:space="preserve"> the upkeep of large buildings through regular sweeping, mopping, dusting, and trash removal.</w:t>
      </w:r>
    </w:p>
    <w:p w:rsidR="00681283" w:rsidRDefault="00681283" w:rsidP="00CB1D6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283">
        <w:rPr>
          <w:rFonts w:ascii="Times New Roman" w:hAnsi="Times New Roman" w:cs="Times New Roman"/>
          <w:sz w:val="24"/>
          <w:szCs w:val="24"/>
        </w:rPr>
        <w:t>Maintain</w:t>
      </w:r>
      <w:r w:rsidR="00CB1D63" w:rsidRPr="00681283">
        <w:rPr>
          <w:rFonts w:ascii="Times New Roman" w:hAnsi="Times New Roman" w:cs="Times New Roman"/>
          <w:sz w:val="24"/>
          <w:szCs w:val="24"/>
        </w:rPr>
        <w:t xml:space="preserve"> tile and concrete flooring finishes by</w:t>
      </w:r>
      <w:r>
        <w:rPr>
          <w:rFonts w:ascii="Times New Roman" w:hAnsi="Times New Roman" w:cs="Times New Roman"/>
          <w:sz w:val="24"/>
          <w:szCs w:val="24"/>
        </w:rPr>
        <w:t xml:space="preserve"> stripping, waxing, and buffing.</w:t>
      </w:r>
    </w:p>
    <w:p w:rsidR="00CB1D63" w:rsidRPr="00681283" w:rsidRDefault="00681283" w:rsidP="00CB1D6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81283">
        <w:rPr>
          <w:rFonts w:ascii="Times New Roman" w:hAnsi="Times New Roman" w:cs="Times New Roman"/>
          <w:sz w:val="24"/>
          <w:szCs w:val="24"/>
        </w:rPr>
        <w:t>Follow</w:t>
      </w:r>
      <w:r w:rsidR="00CB1D63" w:rsidRPr="00681283">
        <w:rPr>
          <w:rFonts w:ascii="Times New Roman" w:hAnsi="Times New Roman" w:cs="Times New Roman"/>
          <w:sz w:val="24"/>
          <w:szCs w:val="24"/>
        </w:rPr>
        <w:t xml:space="preserve"> seasonal </w:t>
      </w:r>
      <w:r w:rsidRPr="00681283">
        <w:rPr>
          <w:rFonts w:ascii="Times New Roman" w:hAnsi="Times New Roman" w:cs="Times New Roman"/>
          <w:sz w:val="24"/>
          <w:szCs w:val="24"/>
        </w:rPr>
        <w:t xml:space="preserve">landscaping </w:t>
      </w:r>
      <w:r w:rsidR="00CB1D63" w:rsidRPr="00681283">
        <w:rPr>
          <w:rFonts w:ascii="Times New Roman" w:hAnsi="Times New Roman" w:cs="Times New Roman"/>
          <w:sz w:val="24"/>
          <w:szCs w:val="24"/>
        </w:rPr>
        <w:t>schedules to mow grass, weed, and trim.</w:t>
      </w:r>
    </w:p>
    <w:p w:rsidR="00CB1D63" w:rsidRDefault="00681283" w:rsidP="00CB1D6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lect and remove trash and debris around job sites.</w:t>
      </w:r>
    </w:p>
    <w:p w:rsidR="00681283" w:rsidRPr="00BE6C60" w:rsidRDefault="00681283" w:rsidP="00CB1D63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in a weld shop to fabricate and repair minor parts and assemblies.</w:t>
      </w:r>
    </w:p>
    <w:p w:rsidR="00CB1D63" w:rsidRPr="00BD7559" w:rsidRDefault="00CB1D63" w:rsidP="00CB1D6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B1D63" w:rsidRPr="009E76C9" w:rsidRDefault="00CB1D63" w:rsidP="00CB1D63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9E76C9">
        <w:rPr>
          <w:rFonts w:ascii="Times New Roman" w:hAnsi="Times New Roman" w:cs="Times New Roman"/>
          <w:i/>
          <w:sz w:val="24"/>
          <w:szCs w:val="24"/>
        </w:rPr>
        <w:t>Manufacturing</w:t>
      </w:r>
    </w:p>
    <w:p w:rsidR="00CB1D63" w:rsidRPr="003A1195" w:rsidRDefault="00CB1D63" w:rsidP="00CB1D6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 xml:space="preserve">Disassemble machinery or equipment to remove parts and make repairs. </w:t>
      </w:r>
    </w:p>
    <w:p w:rsidR="00CB1D63" w:rsidRPr="003A1195" w:rsidRDefault="00CB1D63" w:rsidP="00CB1D6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 xml:space="preserve">Repair, install, adjust, or maintain industrial production </w:t>
      </w:r>
      <w:r>
        <w:rPr>
          <w:rFonts w:ascii="Times New Roman" w:hAnsi="Times New Roman" w:cs="Times New Roman"/>
          <w:sz w:val="24"/>
          <w:szCs w:val="24"/>
        </w:rPr>
        <w:t>equipment.</w:t>
      </w:r>
    </w:p>
    <w:p w:rsidR="00CB1D63" w:rsidRPr="003A1195" w:rsidRDefault="00CB1D63" w:rsidP="00CB1D6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>Processing machinery or refinery and pipeline distribution system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B1D63" w:rsidRPr="003A1195" w:rsidRDefault="00CB1D63" w:rsidP="00CB1D6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 xml:space="preserve">Repair or replace broken or malfunctioning components of machinery or equipment. </w:t>
      </w:r>
    </w:p>
    <w:p w:rsidR="00CB1D63" w:rsidRPr="003A1195" w:rsidRDefault="00CB1D63" w:rsidP="00CB1D6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 xml:space="preserve">Repair or maintain the operating condition of industrial production or processing machinery or equipment. </w:t>
      </w:r>
    </w:p>
    <w:p w:rsidR="009E76C9" w:rsidRPr="009E76C9" w:rsidRDefault="00CB1D63" w:rsidP="00CB1D63">
      <w:pPr>
        <w:spacing w:before="100" w:beforeAutospacing="1" w:after="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mputer Systems</w:t>
      </w:r>
    </w:p>
    <w:p w:rsidR="009E76C9" w:rsidRPr="003A1195" w:rsidRDefault="009E76C9" w:rsidP="009E76C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 xml:space="preserve">Enter commands, using computer terminal, and activate controls on computer and peripheral equipment to integrate and operate equipment. </w:t>
      </w:r>
    </w:p>
    <w:p w:rsidR="009E76C9" w:rsidRPr="003A1195" w:rsidRDefault="009E76C9" w:rsidP="009E76C9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 xml:space="preserve">Monitor the system for equipment failure or errors in performance. </w:t>
      </w:r>
    </w:p>
    <w:p w:rsidR="00BE6C60" w:rsidRPr="00BE6C60" w:rsidRDefault="009E76C9" w:rsidP="00BE6C60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>Respond to program error messages by finding and correcting problems or terminating the program.</w:t>
      </w:r>
    </w:p>
    <w:p w:rsidR="00DD2AA6" w:rsidRPr="003A1195" w:rsidRDefault="003A1195" w:rsidP="00CB1D63">
      <w:pPr>
        <w:spacing w:before="100" w:beforeAutospacing="1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1195">
        <w:rPr>
          <w:rFonts w:ascii="Times New Roman" w:hAnsi="Times New Roman" w:cs="Times New Roman"/>
          <w:b/>
          <w:sz w:val="24"/>
          <w:szCs w:val="24"/>
        </w:rPr>
        <w:t>Employment</w:t>
      </w:r>
    </w:p>
    <w:p w:rsidR="00BD7559" w:rsidRDefault="00BD7559" w:rsidP="00AF389F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89F">
        <w:rPr>
          <w:rFonts w:ascii="Times New Roman" w:hAnsi="Times New Roman" w:cs="Times New Roman"/>
          <w:i/>
          <w:sz w:val="24"/>
          <w:szCs w:val="24"/>
        </w:rPr>
        <w:t>Photographer</w:t>
      </w:r>
      <w:r>
        <w:rPr>
          <w:rFonts w:ascii="Times New Roman" w:hAnsi="Times New Roman" w:cs="Times New Roman"/>
          <w:sz w:val="24"/>
          <w:szCs w:val="24"/>
        </w:rPr>
        <w:tab/>
        <w:t>Brothers in Blue</w:t>
      </w:r>
      <w:r>
        <w:rPr>
          <w:rFonts w:ascii="Times New Roman" w:hAnsi="Times New Roman" w:cs="Times New Roman"/>
          <w:sz w:val="24"/>
          <w:szCs w:val="24"/>
        </w:rPr>
        <w:tab/>
        <w:t>Lansing, KS</w:t>
      </w:r>
      <w:r>
        <w:rPr>
          <w:rFonts w:ascii="Times New Roman" w:hAnsi="Times New Roman" w:cs="Times New Roman"/>
          <w:sz w:val="24"/>
          <w:szCs w:val="24"/>
        </w:rPr>
        <w:tab/>
        <w:t>2017-2018</w:t>
      </w:r>
    </w:p>
    <w:p w:rsidR="00BD7559" w:rsidRDefault="00AF389F" w:rsidP="00AF389F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89F">
        <w:rPr>
          <w:rFonts w:ascii="Times New Roman" w:hAnsi="Times New Roman" w:cs="Times New Roman"/>
          <w:i/>
          <w:sz w:val="24"/>
          <w:szCs w:val="24"/>
        </w:rPr>
        <w:t>Utility Worker</w:t>
      </w:r>
      <w:r w:rsidR="00BD7559">
        <w:rPr>
          <w:rFonts w:ascii="Times New Roman" w:hAnsi="Times New Roman" w:cs="Times New Roman"/>
          <w:sz w:val="24"/>
          <w:szCs w:val="24"/>
        </w:rPr>
        <w:tab/>
        <w:t>State of Kansas</w:t>
      </w:r>
      <w:r w:rsidR="00BD7559">
        <w:rPr>
          <w:rFonts w:ascii="Times New Roman" w:hAnsi="Times New Roman" w:cs="Times New Roman"/>
          <w:sz w:val="24"/>
          <w:szCs w:val="24"/>
        </w:rPr>
        <w:tab/>
        <w:t>Lansing, KS</w:t>
      </w:r>
      <w:r w:rsidR="00BD7559">
        <w:rPr>
          <w:rFonts w:ascii="Times New Roman" w:hAnsi="Times New Roman" w:cs="Times New Roman"/>
          <w:sz w:val="24"/>
          <w:szCs w:val="24"/>
        </w:rPr>
        <w:tab/>
        <w:t>2015-2017</w:t>
      </w:r>
    </w:p>
    <w:p w:rsidR="00BD7559" w:rsidRPr="003A1195" w:rsidRDefault="00BD7559" w:rsidP="00AF389F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89F">
        <w:rPr>
          <w:rFonts w:ascii="Times New Roman" w:hAnsi="Times New Roman" w:cs="Times New Roman"/>
          <w:i/>
          <w:sz w:val="24"/>
          <w:szCs w:val="24"/>
        </w:rPr>
        <w:t>Computer Lab Technician</w:t>
      </w:r>
      <w:r w:rsidR="00AF389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Brothers in Blue </w:t>
      </w:r>
      <w:r w:rsidR="00AF389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ansing, KS</w:t>
      </w:r>
      <w:r>
        <w:rPr>
          <w:rFonts w:ascii="Times New Roman" w:hAnsi="Times New Roman" w:cs="Times New Roman"/>
          <w:sz w:val="24"/>
          <w:szCs w:val="24"/>
        </w:rPr>
        <w:tab/>
        <w:t>2013-2015</w:t>
      </w:r>
    </w:p>
    <w:p w:rsidR="004A5C70" w:rsidRPr="003A1195" w:rsidRDefault="003A1195" w:rsidP="00AF389F">
      <w:pPr>
        <w:pStyle w:val="ListParagraph"/>
        <w:numPr>
          <w:ilvl w:val="0"/>
          <w:numId w:val="5"/>
        </w:numPr>
        <w:tabs>
          <w:tab w:val="left" w:pos="3600"/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F389F">
        <w:rPr>
          <w:rFonts w:ascii="Times New Roman" w:hAnsi="Times New Roman" w:cs="Times New Roman"/>
          <w:i/>
          <w:sz w:val="24"/>
          <w:szCs w:val="24"/>
        </w:rPr>
        <w:t>Screen Prin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F389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mpact</w:t>
      </w:r>
      <w:r w:rsidR="00AF389F">
        <w:rPr>
          <w:rFonts w:ascii="Times New Roman" w:hAnsi="Times New Roman" w:cs="Times New Roman"/>
          <w:sz w:val="24"/>
          <w:szCs w:val="24"/>
        </w:rPr>
        <w:t xml:space="preserve"> Design</w:t>
      </w:r>
      <w:r w:rsidR="00AF389F">
        <w:rPr>
          <w:rFonts w:ascii="Times New Roman" w:hAnsi="Times New Roman" w:cs="Times New Roman"/>
          <w:sz w:val="24"/>
          <w:szCs w:val="24"/>
        </w:rPr>
        <w:tab/>
        <w:t>Lansing, KS</w:t>
      </w:r>
      <w:r w:rsidR="00AF389F">
        <w:rPr>
          <w:rFonts w:ascii="Times New Roman" w:hAnsi="Times New Roman" w:cs="Times New Roman"/>
          <w:sz w:val="24"/>
          <w:szCs w:val="24"/>
        </w:rPr>
        <w:tab/>
        <w:t>2012-2013</w:t>
      </w:r>
    </w:p>
    <w:p w:rsidR="004A5C70" w:rsidRPr="003A1195" w:rsidRDefault="003A1195" w:rsidP="00AF389F">
      <w:pPr>
        <w:spacing w:before="100" w:beforeAutospacing="1"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A1195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AF389F" w:rsidRDefault="00AF389F" w:rsidP="00AF389F">
      <w:pPr>
        <w:pStyle w:val="ListParagraph"/>
        <w:numPr>
          <w:ilvl w:val="0"/>
          <w:numId w:val="6"/>
        </w:numPr>
        <w:tabs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nsas WorkREADY! Certificate</w:t>
      </w:r>
      <w:r>
        <w:rPr>
          <w:rFonts w:ascii="Times New Roman" w:hAnsi="Times New Roman" w:cs="Times New Roman"/>
          <w:sz w:val="24"/>
          <w:szCs w:val="24"/>
        </w:rPr>
        <w:tab/>
      </w:r>
      <w:r w:rsidR="00CB1D63" w:rsidRPr="00CB1D63">
        <w:rPr>
          <w:rFonts w:ascii="Times New Roman" w:hAnsi="Times New Roman" w:cs="Times New Roman"/>
          <w:i/>
          <w:sz w:val="24"/>
          <w:szCs w:val="24"/>
        </w:rPr>
        <w:t>ACT</w:t>
      </w:r>
      <w:r>
        <w:rPr>
          <w:rFonts w:ascii="Times New Roman" w:hAnsi="Times New Roman" w:cs="Times New Roman"/>
          <w:sz w:val="24"/>
          <w:szCs w:val="24"/>
        </w:rPr>
        <w:tab/>
        <w:t>2017</w:t>
      </w:r>
    </w:p>
    <w:p w:rsidR="00AF389F" w:rsidRDefault="00AF389F" w:rsidP="00AF389F">
      <w:pPr>
        <w:pStyle w:val="ListParagraph"/>
        <w:numPr>
          <w:ilvl w:val="0"/>
          <w:numId w:val="6"/>
        </w:numPr>
        <w:tabs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lding Certificate</w:t>
      </w:r>
      <w:r>
        <w:rPr>
          <w:rFonts w:ascii="Times New Roman" w:hAnsi="Times New Roman" w:cs="Times New Roman"/>
          <w:sz w:val="24"/>
          <w:szCs w:val="24"/>
        </w:rPr>
        <w:tab/>
      </w:r>
      <w:r w:rsidRPr="00AF389F">
        <w:rPr>
          <w:rFonts w:ascii="Times New Roman" w:hAnsi="Times New Roman" w:cs="Times New Roman"/>
          <w:i/>
          <w:sz w:val="24"/>
          <w:szCs w:val="24"/>
        </w:rPr>
        <w:t>NCCER</w:t>
      </w:r>
      <w:r>
        <w:rPr>
          <w:rFonts w:ascii="Times New Roman" w:hAnsi="Times New Roman" w:cs="Times New Roman"/>
          <w:sz w:val="24"/>
          <w:szCs w:val="24"/>
        </w:rPr>
        <w:tab/>
        <w:t>Aug. 2016</w:t>
      </w:r>
    </w:p>
    <w:p w:rsidR="00AF389F" w:rsidRDefault="00AF389F" w:rsidP="00AF389F">
      <w:pPr>
        <w:pStyle w:val="ListParagraph"/>
        <w:numPr>
          <w:ilvl w:val="0"/>
          <w:numId w:val="6"/>
        </w:numPr>
        <w:tabs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ufacturing Skills Certificate</w:t>
      </w:r>
      <w:r>
        <w:rPr>
          <w:rFonts w:ascii="Times New Roman" w:hAnsi="Times New Roman" w:cs="Times New Roman"/>
          <w:sz w:val="24"/>
          <w:szCs w:val="24"/>
        </w:rPr>
        <w:tab/>
      </w:r>
      <w:r w:rsidR="00CB1D63" w:rsidRPr="00CB1D63">
        <w:rPr>
          <w:rFonts w:ascii="Times New Roman" w:hAnsi="Times New Roman" w:cs="Times New Roman"/>
          <w:i/>
          <w:sz w:val="24"/>
          <w:szCs w:val="24"/>
        </w:rPr>
        <w:t>MSSC</w:t>
      </w:r>
      <w:r>
        <w:rPr>
          <w:rFonts w:ascii="Times New Roman" w:hAnsi="Times New Roman" w:cs="Times New Roman"/>
          <w:sz w:val="24"/>
          <w:szCs w:val="24"/>
        </w:rPr>
        <w:tab/>
        <w:t>2016</w:t>
      </w:r>
    </w:p>
    <w:p w:rsidR="00AF389F" w:rsidRDefault="00AF389F" w:rsidP="00AF389F">
      <w:pPr>
        <w:pStyle w:val="ListParagraph"/>
        <w:numPr>
          <w:ilvl w:val="0"/>
          <w:numId w:val="6"/>
        </w:numPr>
        <w:tabs>
          <w:tab w:val="left" w:pos="5760"/>
          <w:tab w:val="righ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A1195">
        <w:rPr>
          <w:rFonts w:ascii="Times New Roman" w:hAnsi="Times New Roman" w:cs="Times New Roman"/>
          <w:sz w:val="24"/>
          <w:szCs w:val="24"/>
        </w:rPr>
        <w:t>Associate Degree in Liberal Arts</w:t>
      </w:r>
      <w:r>
        <w:rPr>
          <w:rFonts w:ascii="Times New Roman" w:hAnsi="Times New Roman" w:cs="Times New Roman"/>
          <w:sz w:val="24"/>
          <w:szCs w:val="24"/>
        </w:rPr>
        <w:tab/>
      </w:r>
      <w:r w:rsidRPr="00AF389F">
        <w:rPr>
          <w:rFonts w:ascii="Times New Roman" w:hAnsi="Times New Roman" w:cs="Times New Roman"/>
          <w:i/>
          <w:sz w:val="24"/>
          <w:szCs w:val="24"/>
        </w:rPr>
        <w:t>Donneley College</w:t>
      </w:r>
      <w:r>
        <w:rPr>
          <w:rFonts w:ascii="Times New Roman" w:hAnsi="Times New Roman" w:cs="Times New Roman"/>
          <w:sz w:val="24"/>
          <w:szCs w:val="24"/>
        </w:rPr>
        <w:tab/>
        <w:t>Feb. 2015</w:t>
      </w:r>
    </w:p>
    <w:sectPr w:rsidR="00AF389F" w:rsidSect="00564518">
      <w:pgSz w:w="12240" w:h="15840"/>
      <w:pgMar w:top="630" w:right="1080" w:bottom="1440" w:left="1080" w:header="720" w:footer="720" w:gutter="0"/>
      <w:pgBorders w:offsetFrom="page">
        <w:top w:val="outset" w:sz="6" w:space="24" w:color="auto"/>
        <w:left w:val="outset" w:sz="6" w:space="24" w:color="auto"/>
        <w:bottom w:val="inset" w:sz="6" w:space="24" w:color="auto"/>
        <w:right w:val="inset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34A7E"/>
    <w:multiLevelType w:val="hybridMultilevel"/>
    <w:tmpl w:val="221CD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080F84"/>
    <w:multiLevelType w:val="hybridMultilevel"/>
    <w:tmpl w:val="E8ACCC66"/>
    <w:lvl w:ilvl="0" w:tplc="0409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2">
    <w:nsid w:val="410E7940"/>
    <w:multiLevelType w:val="hybridMultilevel"/>
    <w:tmpl w:val="D3B09CC8"/>
    <w:lvl w:ilvl="0" w:tplc="0409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3">
    <w:nsid w:val="4B1F3174"/>
    <w:multiLevelType w:val="hybridMultilevel"/>
    <w:tmpl w:val="DB9436CA"/>
    <w:lvl w:ilvl="0" w:tplc="0409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4">
    <w:nsid w:val="569D173F"/>
    <w:multiLevelType w:val="hybridMultilevel"/>
    <w:tmpl w:val="DDF23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93562DE"/>
    <w:multiLevelType w:val="hybridMultilevel"/>
    <w:tmpl w:val="3146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F26820"/>
    <w:multiLevelType w:val="hybridMultilevel"/>
    <w:tmpl w:val="DBD65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5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jU3NLewMDc0NTBQ0lEKTi0uzszPAykwqgUAh2t3xiwAAAA="/>
  </w:docVars>
  <w:rsids>
    <w:rsidRoot w:val="00625913"/>
    <w:rsid w:val="002D2B89"/>
    <w:rsid w:val="003162AE"/>
    <w:rsid w:val="003A1195"/>
    <w:rsid w:val="004A5C70"/>
    <w:rsid w:val="00564518"/>
    <w:rsid w:val="00625913"/>
    <w:rsid w:val="00681283"/>
    <w:rsid w:val="009E76C9"/>
    <w:rsid w:val="00AF389F"/>
    <w:rsid w:val="00BD7559"/>
    <w:rsid w:val="00BE6C60"/>
    <w:rsid w:val="00CB1D63"/>
    <w:rsid w:val="00DA2913"/>
    <w:rsid w:val="00DD2AA6"/>
    <w:rsid w:val="00FE1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51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5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C3B81-7C6C-45C0-9F9C-98B5AC1961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user</dc:creator>
  <cp:lastModifiedBy>WWRFINMATE</cp:lastModifiedBy>
  <cp:revision>6</cp:revision>
  <cp:lastPrinted>2018-03-15T18:40:00Z</cp:lastPrinted>
  <dcterms:created xsi:type="dcterms:W3CDTF">2018-02-27T15:54:00Z</dcterms:created>
  <dcterms:modified xsi:type="dcterms:W3CDTF">2018-05-01T16:40:00Z</dcterms:modified>
</cp:coreProperties>
</file>